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4E720" w14:textId="77777777" w:rsidR="00466F0F" w:rsidRDefault="00466F0F" w:rsidP="00466F0F">
      <w:r>
        <w:t>&lt;HTML&gt;</w:t>
      </w:r>
    </w:p>
    <w:p w14:paraId="7EB38452" w14:textId="77777777" w:rsidR="00466F0F" w:rsidRDefault="00466F0F" w:rsidP="00466F0F">
      <w:r>
        <w:t>&lt;HEAD&gt;</w:t>
      </w:r>
    </w:p>
    <w:p w14:paraId="47E84BDA" w14:textId="77777777" w:rsidR="00466F0F" w:rsidRDefault="00466F0F" w:rsidP="00466F0F">
      <w:r>
        <w:t>&lt;TITLE&gt;Título del documento&lt;/TITLE&gt;</w:t>
      </w:r>
    </w:p>
    <w:p w14:paraId="35B2D305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&lt;/HEAD&gt;</w:t>
      </w:r>
    </w:p>
    <w:p w14:paraId="28564514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&lt;BODY&gt;</w:t>
      </w:r>
    </w:p>
    <w:p w14:paraId="10A4D713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&lt;P ALIGN=LEFT&gt;</w:t>
      </w:r>
    </w:p>
    <w:p w14:paraId="1EDBC055" w14:textId="77777777" w:rsidR="00466F0F" w:rsidRDefault="00466F0F" w:rsidP="00466F0F">
      <w:r>
        <w:t>En un lugar de la Mancha, de cuyo nombre no quiero acordarme,</w:t>
      </w:r>
    </w:p>
    <w:p w14:paraId="6F6E3AD8" w14:textId="77777777" w:rsidR="00466F0F" w:rsidRDefault="00466F0F" w:rsidP="00466F0F">
      <w:r>
        <w:t>no ha mucho tiempo que vivía un hidalgo de los de lanza en</w:t>
      </w:r>
    </w:p>
    <w:p w14:paraId="72D4529F" w14:textId="77777777" w:rsidR="00466F0F" w:rsidRDefault="00466F0F" w:rsidP="00466F0F">
      <w:r>
        <w:t>astillero, adarga antigua, rocín flaco y galgo corredor. Una</w:t>
      </w:r>
    </w:p>
    <w:p w14:paraId="56729C2A" w14:textId="77777777" w:rsidR="00466F0F" w:rsidRDefault="00466F0F" w:rsidP="00466F0F">
      <w:r>
        <w:t>olla de algo más vaca que carnero, salpicón las más noches,</w:t>
      </w:r>
    </w:p>
    <w:p w14:paraId="05DDE196" w14:textId="77777777" w:rsidR="00466F0F" w:rsidRDefault="00466F0F" w:rsidP="00466F0F">
      <w:r>
        <w:t xml:space="preserve">duelos y quebrantos los sábados, </w:t>
      </w:r>
      <w:proofErr w:type="spellStart"/>
      <w:r>
        <w:t>lantejas</w:t>
      </w:r>
      <w:proofErr w:type="spellEnd"/>
      <w:r>
        <w:t xml:space="preserve"> los viernes, algún</w:t>
      </w:r>
    </w:p>
    <w:p w14:paraId="2C23E14E" w14:textId="77777777" w:rsidR="00466F0F" w:rsidRDefault="00466F0F" w:rsidP="00466F0F">
      <w:r>
        <w:t>palomino de añadidura los domingos, consumían las tres</w:t>
      </w:r>
    </w:p>
    <w:p w14:paraId="77872E72" w14:textId="77777777" w:rsidR="00466F0F" w:rsidRDefault="00466F0F" w:rsidP="00466F0F">
      <w:r>
        <w:t>partes de su hacienda.</w:t>
      </w:r>
    </w:p>
    <w:p w14:paraId="180DC5B3" w14:textId="77777777" w:rsidR="00466F0F" w:rsidRDefault="00466F0F" w:rsidP="00466F0F">
      <w:r>
        <w:t>&lt;/P&gt;</w:t>
      </w:r>
    </w:p>
    <w:p w14:paraId="63662849" w14:textId="77777777" w:rsidR="00466F0F" w:rsidRDefault="00466F0F" w:rsidP="00466F0F">
      <w:r>
        <w:t>&lt;DIV ALIGN=RIGHT&gt;</w:t>
      </w:r>
    </w:p>
    <w:p w14:paraId="61246490" w14:textId="77777777" w:rsidR="00466F0F" w:rsidRDefault="00466F0F" w:rsidP="00466F0F">
      <w:r>
        <w:t>En un lugar de la Mancha, de cuyo nombre no quiero acordarme,</w:t>
      </w:r>
    </w:p>
    <w:p w14:paraId="4C32E5AB" w14:textId="77777777" w:rsidR="00466F0F" w:rsidRDefault="00466F0F" w:rsidP="00466F0F">
      <w:r>
        <w:t>no ha mucho tiempo que vivía un hidalgo de los de lanza en</w:t>
      </w:r>
    </w:p>
    <w:p w14:paraId="57A1A68A" w14:textId="77777777" w:rsidR="00466F0F" w:rsidRDefault="00466F0F" w:rsidP="00466F0F">
      <w:r>
        <w:t>astillero, adarga antigua, rocín flaco y galgo corredor. Una</w:t>
      </w:r>
    </w:p>
    <w:p w14:paraId="6F7ED8AB" w14:textId="77777777" w:rsidR="00466F0F" w:rsidRDefault="00466F0F" w:rsidP="00466F0F">
      <w:r>
        <w:t>olla de algo más vaca que carnero, salpicón las más noches,</w:t>
      </w:r>
    </w:p>
    <w:p w14:paraId="704AFE78" w14:textId="77777777" w:rsidR="00466F0F" w:rsidRDefault="00466F0F" w:rsidP="00466F0F">
      <w:r>
        <w:t xml:space="preserve">duelos y quebrantos los sábados, </w:t>
      </w:r>
      <w:proofErr w:type="spellStart"/>
      <w:r>
        <w:t>lantejas</w:t>
      </w:r>
      <w:proofErr w:type="spellEnd"/>
      <w:r>
        <w:t xml:space="preserve"> los viernes, algún</w:t>
      </w:r>
    </w:p>
    <w:p w14:paraId="08114698" w14:textId="77777777" w:rsidR="00466F0F" w:rsidRDefault="00466F0F" w:rsidP="00466F0F">
      <w:r>
        <w:t>palomino de añadidura los domingos, consumían las tres</w:t>
      </w:r>
    </w:p>
    <w:p w14:paraId="19CDF895" w14:textId="77777777" w:rsidR="00466F0F" w:rsidRDefault="00466F0F" w:rsidP="00466F0F">
      <w:r>
        <w:t>partes de su hacienda.</w:t>
      </w:r>
    </w:p>
    <w:p w14:paraId="0DC62AEC" w14:textId="77777777" w:rsidR="00466F0F" w:rsidRDefault="00466F0F" w:rsidP="00466F0F">
      <w:r>
        <w:t>&lt;/DIV&gt;</w:t>
      </w:r>
    </w:p>
    <w:p w14:paraId="06695B75" w14:textId="77777777" w:rsidR="00466F0F" w:rsidRDefault="00466F0F" w:rsidP="00466F0F">
      <w:r>
        <w:t>&lt;DIV ALIGN=CENTER&gt;</w:t>
      </w:r>
    </w:p>
    <w:p w14:paraId="12E64211" w14:textId="77777777" w:rsidR="00466F0F" w:rsidRDefault="00466F0F" w:rsidP="00466F0F">
      <w:r>
        <w:t>En un lugar de la Mancha, de cuyo nombre no quiero acordarme,</w:t>
      </w:r>
    </w:p>
    <w:p w14:paraId="2681403F" w14:textId="77777777" w:rsidR="00466F0F" w:rsidRDefault="00466F0F" w:rsidP="00466F0F">
      <w:r>
        <w:t>no ha mucho tiempo que vivía un hidalgo de los de lanza en</w:t>
      </w:r>
    </w:p>
    <w:p w14:paraId="478A81F6" w14:textId="77777777" w:rsidR="00466F0F" w:rsidRDefault="00466F0F" w:rsidP="00466F0F">
      <w:r>
        <w:t>astillero, adarga antigua, rocín flaco y galgo corredor. Una</w:t>
      </w:r>
    </w:p>
    <w:p w14:paraId="27A88260" w14:textId="77777777" w:rsidR="00466F0F" w:rsidRDefault="00466F0F" w:rsidP="00466F0F">
      <w:r>
        <w:t>olla de algo más vaca que carnero, salpicón las más noches,</w:t>
      </w:r>
    </w:p>
    <w:p w14:paraId="069E65B6" w14:textId="77777777" w:rsidR="00466F0F" w:rsidRDefault="00466F0F" w:rsidP="00466F0F">
      <w:r>
        <w:t xml:space="preserve">duelos y quebrantos los sábados, </w:t>
      </w:r>
      <w:proofErr w:type="spellStart"/>
      <w:r>
        <w:t>lantejas</w:t>
      </w:r>
      <w:proofErr w:type="spellEnd"/>
      <w:r>
        <w:t xml:space="preserve"> los viernes, algún</w:t>
      </w:r>
    </w:p>
    <w:p w14:paraId="05B09983" w14:textId="77777777" w:rsidR="00466F0F" w:rsidRDefault="00466F0F" w:rsidP="00466F0F">
      <w:r>
        <w:t>palomino de añadidura los domingos, consumían las tres</w:t>
      </w:r>
    </w:p>
    <w:p w14:paraId="62FDF860" w14:textId="77777777" w:rsidR="00466F0F" w:rsidRDefault="00466F0F" w:rsidP="00466F0F">
      <w:r>
        <w:t>partes de su hacienda.</w:t>
      </w:r>
    </w:p>
    <w:p w14:paraId="442E6725" w14:textId="77777777" w:rsidR="00466F0F" w:rsidRDefault="00466F0F" w:rsidP="00466F0F">
      <w:r>
        <w:lastRenderedPageBreak/>
        <w:t>&lt;/DIV&gt;</w:t>
      </w:r>
    </w:p>
    <w:p w14:paraId="4337E257" w14:textId="77777777" w:rsidR="00466F0F" w:rsidRDefault="00466F0F" w:rsidP="00466F0F">
      <w:r>
        <w:t>&lt;PRE&gt;</w:t>
      </w:r>
    </w:p>
    <w:p w14:paraId="51F2ECA9" w14:textId="77777777" w:rsidR="00466F0F" w:rsidRDefault="00466F0F" w:rsidP="00466F0F">
      <w:r>
        <w:t>En un lugar de la Mancha,</w:t>
      </w:r>
    </w:p>
    <w:p w14:paraId="6F6DED0D" w14:textId="77777777" w:rsidR="00466F0F" w:rsidRDefault="00466F0F" w:rsidP="00466F0F">
      <w:r>
        <w:t>de cuyo nombre no quiero acordarme,</w:t>
      </w:r>
    </w:p>
    <w:p w14:paraId="672C0DDF" w14:textId="77777777" w:rsidR="00466F0F" w:rsidRDefault="00466F0F" w:rsidP="00466F0F">
      <w:r>
        <w:t>no ha mucho tiempo que vivía un hidalgo</w:t>
      </w:r>
    </w:p>
    <w:p w14:paraId="201D117C" w14:textId="77777777" w:rsidR="00466F0F" w:rsidRDefault="00466F0F" w:rsidP="00466F0F">
      <w:r>
        <w:t>de los de lanza en astillero, adarga</w:t>
      </w:r>
    </w:p>
    <w:p w14:paraId="163483FD" w14:textId="77777777" w:rsidR="00466F0F" w:rsidRDefault="00466F0F" w:rsidP="00466F0F">
      <w:r>
        <w:t>antigua, rocín flaco y galgo corredor.</w:t>
      </w:r>
    </w:p>
    <w:p w14:paraId="77B82E63" w14:textId="77777777" w:rsidR="00466F0F" w:rsidRDefault="00466F0F" w:rsidP="00466F0F">
      <w:r>
        <w:t>Una olla de algo más vaca que carnero,</w:t>
      </w:r>
    </w:p>
    <w:p w14:paraId="6FD895FB" w14:textId="77777777" w:rsidR="00466F0F" w:rsidRDefault="00466F0F" w:rsidP="00466F0F">
      <w:r>
        <w:t>&lt;/PRE&gt;</w:t>
      </w:r>
    </w:p>
    <w:p w14:paraId="62FEAE80" w14:textId="77777777" w:rsidR="00466F0F" w:rsidRDefault="00466F0F" w:rsidP="00466F0F">
      <w:r>
        <w:t>El resultado de la visualización de este código HTML es el siguiente:</w:t>
      </w:r>
    </w:p>
    <w:p w14:paraId="5F794921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&lt;ADDRESS&gt;</w:t>
      </w:r>
    </w:p>
    <w:p w14:paraId="4AF74EA7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Miguel de Cervantes&lt;BR&gt;</w:t>
      </w:r>
    </w:p>
    <w:p w14:paraId="0C914A71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Calle Shakespeare, 23&lt;BR&gt;</w:t>
      </w:r>
    </w:p>
    <w:p w14:paraId="3CE18880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09876, Madrid&lt;BR&gt;</w:t>
      </w:r>
    </w:p>
    <w:p w14:paraId="333E59DD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&lt;/ADDRESS&gt;</w:t>
      </w:r>
    </w:p>
    <w:p w14:paraId="7A0A3212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&lt;CENTER&gt;</w:t>
      </w:r>
    </w:p>
    <w:p w14:paraId="742FE4FB" w14:textId="77777777" w:rsidR="00466F0F" w:rsidRPr="00466F0F" w:rsidRDefault="00466F0F" w:rsidP="00466F0F">
      <w:pPr>
        <w:rPr>
          <w:lang w:val="en-US"/>
        </w:rPr>
      </w:pPr>
      <w:r w:rsidRPr="00466F0F">
        <w:rPr>
          <w:lang w:val="en-US"/>
        </w:rPr>
        <w:t>&lt;P&gt;</w:t>
      </w:r>
    </w:p>
    <w:p w14:paraId="6C70688B" w14:textId="77777777" w:rsidR="00466F0F" w:rsidRDefault="00466F0F" w:rsidP="00466F0F">
      <w:r>
        <w:t>En un lugar de la Mancha, de cuyo nombre no quiero acordarme,</w:t>
      </w:r>
    </w:p>
    <w:p w14:paraId="2F6783F9" w14:textId="77777777" w:rsidR="00466F0F" w:rsidRDefault="00466F0F" w:rsidP="00466F0F">
      <w:r>
        <w:t>no ha mucho tiempo que vivía un hidalgo de los de lanza</w:t>
      </w:r>
    </w:p>
    <w:p w14:paraId="313EBB74" w14:textId="77777777" w:rsidR="00466F0F" w:rsidRDefault="00466F0F" w:rsidP="00466F0F">
      <w:r>
        <w:t>en astillero,</w:t>
      </w:r>
    </w:p>
    <w:p w14:paraId="4EAA1C5E" w14:textId="77777777" w:rsidR="00466F0F" w:rsidRDefault="00466F0F" w:rsidP="00466F0F">
      <w:r>
        <w:t>&lt;/P&gt;</w:t>
      </w:r>
    </w:p>
    <w:p w14:paraId="6F0F2A12" w14:textId="77777777" w:rsidR="00466F0F" w:rsidRDefault="00466F0F" w:rsidP="00466F0F">
      <w:r>
        <w:t>&lt;/CENTER&gt;</w:t>
      </w:r>
    </w:p>
    <w:p w14:paraId="33CDF245" w14:textId="77777777" w:rsidR="00466F0F" w:rsidRDefault="00466F0F" w:rsidP="00466F0F">
      <w:r>
        <w:t>&lt;/BODY&gt;</w:t>
      </w:r>
    </w:p>
    <w:p w14:paraId="21B65F19" w14:textId="7ED4131C" w:rsidR="00466F0F" w:rsidRDefault="00466F0F" w:rsidP="00466F0F">
      <w:r>
        <w:t>&lt;/HTML&gt;</w:t>
      </w:r>
    </w:p>
    <w:sectPr w:rsidR="00466F0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NDI2NDU0szSyNDdU0lEKTi0uzszPAykwrAUA0bD27CwAAAA="/>
  </w:docVars>
  <w:rsids>
    <w:rsidRoot w:val="00466F0F"/>
    <w:rsid w:val="00466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9746E2"/>
  <w15:chartTrackingRefBased/>
  <w15:docId w15:val="{A6245A4F-2293-4BC0-ACC1-688CDA7FF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3</Words>
  <Characters>1561</Characters>
  <Application>Microsoft Office Word</Application>
  <DocSecurity>0</DocSecurity>
  <Lines>13</Lines>
  <Paragraphs>3</Paragraphs>
  <ScaleCrop>false</ScaleCrop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lexandra Quiroz Palma</dc:creator>
  <cp:keywords/>
  <dc:description/>
  <cp:lastModifiedBy>Patricia Alexandra Quiroz Palma</cp:lastModifiedBy>
  <cp:revision>1</cp:revision>
  <dcterms:created xsi:type="dcterms:W3CDTF">2020-11-10T14:31:00Z</dcterms:created>
  <dcterms:modified xsi:type="dcterms:W3CDTF">2020-11-10T14:32:00Z</dcterms:modified>
</cp:coreProperties>
</file>